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AD55B8" w14:textId="1FEBE062" w:rsidR="00D6725C" w:rsidRPr="009C1904" w:rsidRDefault="00D6725C" w:rsidP="00D6725C">
      <w:pPr>
        <w:tabs>
          <w:tab w:val="left" w:pos="1590"/>
        </w:tabs>
        <w:rPr>
          <w:rFonts w:ascii="Franklin Gothic Medium" w:hAnsi="Franklin Gothic Medium"/>
        </w:rPr>
      </w:pPr>
    </w:p>
    <w:p w14:paraId="783316BD" w14:textId="77777777" w:rsidR="009C1904" w:rsidRPr="009C1904" w:rsidRDefault="009C1904" w:rsidP="009C1904">
      <w:pPr>
        <w:pStyle w:val="Heading1"/>
        <w:shd w:val="clear" w:color="auto" w:fill="F9F9F9"/>
        <w:spacing w:before="0"/>
        <w:rPr>
          <w:rFonts w:ascii="Arial" w:hAnsi="Arial" w:cs="Arial"/>
          <w:color w:val="auto"/>
        </w:rPr>
      </w:pPr>
      <w:r w:rsidRPr="009C1904">
        <w:rPr>
          <w:rFonts w:ascii="Arial" w:hAnsi="Arial" w:cs="Arial"/>
          <w:b/>
          <w:bCs/>
          <w:color w:val="auto"/>
        </w:rPr>
        <w:t>Gamma Knife Radiosurgery Frame Based Approach</w:t>
      </w:r>
    </w:p>
    <w:p w14:paraId="370BE4A5" w14:textId="3ABE101C" w:rsidR="00225EEC" w:rsidRDefault="00225EEC" w:rsidP="00D6725C">
      <w:pPr>
        <w:tabs>
          <w:tab w:val="left" w:pos="1590"/>
        </w:tabs>
        <w:rPr>
          <w:rFonts w:ascii="Verdana" w:hAnsi="Verdana"/>
        </w:rPr>
      </w:pPr>
    </w:p>
    <w:p w14:paraId="287CC276" w14:textId="2FE59B1C" w:rsidR="00225EEC" w:rsidRDefault="00225EEC" w:rsidP="00D6725C">
      <w:pPr>
        <w:tabs>
          <w:tab w:val="left" w:pos="1590"/>
        </w:tabs>
        <w:rPr>
          <w:rFonts w:ascii="Verdana" w:hAnsi="Verdana"/>
        </w:rPr>
      </w:pPr>
    </w:p>
    <w:p w14:paraId="245B7E25" w14:textId="77777777" w:rsidR="009C1904" w:rsidRDefault="009C1904" w:rsidP="009C1904">
      <w:hyperlink r:id="rId8" w:history="1">
        <w:r>
          <w:rPr>
            <w:rStyle w:val="Hyperlink"/>
          </w:rPr>
          <w:t>https://youtu.be/tbF_</w:t>
        </w:r>
        <w:r>
          <w:rPr>
            <w:rStyle w:val="Hyperlink"/>
          </w:rPr>
          <w:t>y</w:t>
        </w:r>
        <w:r>
          <w:rPr>
            <w:rStyle w:val="Hyperlink"/>
          </w:rPr>
          <w:t>fsI8CU</w:t>
        </w:r>
      </w:hyperlink>
    </w:p>
    <w:p w14:paraId="11812E50" w14:textId="2D170F47" w:rsidR="00225EEC" w:rsidRDefault="00225EEC" w:rsidP="00D6725C">
      <w:pPr>
        <w:tabs>
          <w:tab w:val="left" w:pos="1590"/>
        </w:tabs>
        <w:rPr>
          <w:rFonts w:ascii="Verdana" w:hAnsi="Verdana"/>
        </w:rPr>
      </w:pPr>
    </w:p>
    <w:p w14:paraId="68B1EBFC" w14:textId="77777777" w:rsidR="00225EEC" w:rsidRPr="00D6725C" w:rsidRDefault="00225EEC" w:rsidP="00D6725C">
      <w:pPr>
        <w:tabs>
          <w:tab w:val="left" w:pos="1590"/>
        </w:tabs>
        <w:rPr>
          <w:rFonts w:ascii="Verdana" w:hAnsi="Verdana"/>
        </w:rPr>
      </w:pPr>
      <w:bookmarkStart w:id="0" w:name="_GoBack"/>
      <w:bookmarkEnd w:id="0"/>
    </w:p>
    <w:sectPr w:rsidR="00225EEC" w:rsidRPr="00D6725C" w:rsidSect="00713260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728" w:right="1440" w:bottom="72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38BA11" w14:textId="77777777" w:rsidR="00990479" w:rsidRDefault="00990479" w:rsidP="000C1CE0">
      <w:r>
        <w:separator/>
      </w:r>
    </w:p>
  </w:endnote>
  <w:endnote w:type="continuationSeparator" w:id="0">
    <w:p w14:paraId="487D7072" w14:textId="77777777" w:rsidR="00990479" w:rsidRDefault="00990479" w:rsidP="000C1C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ITC Franklin Gothic">
    <w:altName w:val="Calibri"/>
    <w:charset w:val="00"/>
    <w:family w:val="auto"/>
    <w:pitch w:val="variable"/>
    <w:sig w:usb0="00000003" w:usb1="00000000" w:usb2="00000000" w:usb3="00000000" w:csb0="00000001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9544270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4DB055A" w14:textId="13397BF6" w:rsidR="007E05EB" w:rsidRDefault="007E05EB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9C1904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9C1904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078B1433" w14:textId="77777777" w:rsidR="009B7BA5" w:rsidRDefault="009B7B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4429D4" w14:textId="6A6F69CF" w:rsidR="002970F4" w:rsidRDefault="002970F4" w:rsidP="002970F4">
    <w:pPr>
      <w:pStyle w:val="Footer"/>
      <w:jc w:val="right"/>
    </w:pPr>
    <w:r>
      <w:rPr>
        <w:noProof/>
      </w:rPr>
      <mc:AlternateContent>
        <mc:Choice Requires="wps">
          <w:drawing>
            <wp:anchor distT="45720" distB="45720" distL="114300" distR="114300" simplePos="0" relativeHeight="251668992" behindDoc="0" locked="0" layoutInCell="1" allowOverlap="1" wp14:anchorId="069B952A" wp14:editId="02AAA447">
              <wp:simplePos x="0" y="0"/>
              <wp:positionH relativeFrom="column">
                <wp:posOffset>-114300</wp:posOffset>
              </wp:positionH>
              <wp:positionV relativeFrom="paragraph">
                <wp:posOffset>-23495</wp:posOffset>
              </wp:positionV>
              <wp:extent cx="4629150" cy="1404620"/>
              <wp:effectExtent l="0" t="0" r="0" b="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2915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1BA9BC" w14:textId="7B44FFA9" w:rsidR="00B848D5" w:rsidRPr="00B848D5" w:rsidRDefault="009C1904" w:rsidP="00B848D5">
                          <w:pPr>
                            <w:pStyle w:val="Heading1"/>
                            <w:shd w:val="clear" w:color="auto" w:fill="F9F9F9"/>
                            <w:spacing w:before="0"/>
                            <w:rPr>
                              <w:rFonts w:ascii="Franklin Gothic Medium" w:hAnsi="Franklin Gothic Medium" w:cs="Arial"/>
                              <w:color w:val="auto"/>
                              <w:sz w:val="18"/>
                              <w:szCs w:val="16"/>
                            </w:rPr>
                          </w:pPr>
                          <w:r>
                            <w:rPr>
                              <w:rFonts w:ascii="Franklin Gothic Medium" w:hAnsi="Franklin Gothic Medium" w:cs="Arial"/>
                              <w:b/>
                              <w:bCs/>
                              <w:color w:val="auto"/>
                              <w:sz w:val="18"/>
                              <w:szCs w:val="16"/>
                            </w:rPr>
                            <w:t>Gamma Knife Radiosurgery Frame</w:t>
                          </w:r>
                          <w:r w:rsidR="00B848D5" w:rsidRPr="00B848D5">
                            <w:rPr>
                              <w:rFonts w:ascii="Franklin Gothic Medium" w:hAnsi="Franklin Gothic Medium" w:cs="Arial"/>
                              <w:b/>
                              <w:bCs/>
                              <w:color w:val="auto"/>
                              <w:sz w:val="18"/>
                              <w:szCs w:val="16"/>
                            </w:rPr>
                            <w:t xml:space="preserve"> Based Approach</w:t>
                          </w:r>
                        </w:p>
                        <w:p w14:paraId="7AAC5548" w14:textId="180478CE" w:rsidR="00630DEB" w:rsidRPr="00630DEB" w:rsidRDefault="002970F4" w:rsidP="00630DEB">
                          <w:pPr>
                            <w:tabs>
                              <w:tab w:val="left" w:pos="2520"/>
                              <w:tab w:val="left" w:pos="3870"/>
                              <w:tab w:val="right" w:pos="7290"/>
                            </w:tabs>
                            <w:rPr>
                              <w:rFonts w:ascii="Times New Roman" w:hAnsi="Times New Roman"/>
                              <w:sz w:val="16"/>
                              <w:szCs w:val="16"/>
                            </w:rPr>
                          </w:pPr>
                          <w:r w:rsidRPr="00630DEB">
                            <w:rPr>
                              <w:rFonts w:ascii="Franklin Gothic Demi" w:hAnsi="Franklin Gothic Demi" w:cs="Times New Roman"/>
                              <w:bCs/>
                              <w:sz w:val="18"/>
                            </w:rPr>
                            <w:t xml:space="preserve">PE </w:t>
                          </w:r>
                          <w:r w:rsidR="00225EEC">
                            <w:rPr>
                              <w:rFonts w:ascii="Franklin Gothic Demi" w:hAnsi="Franklin Gothic Demi" w:cs="Times New Roman"/>
                              <w:bCs/>
                              <w:sz w:val="18"/>
                            </w:rPr>
                            <w:t>04</w:t>
                          </w:r>
                          <w:r w:rsidR="009C1904">
                            <w:rPr>
                              <w:rFonts w:ascii="Franklin Gothic Demi" w:hAnsi="Franklin Gothic Demi" w:cs="Times New Roman"/>
                              <w:bCs/>
                              <w:sz w:val="18"/>
                            </w:rPr>
                            <w:t>123</w:t>
                          </w:r>
                          <w:r w:rsidR="00225EEC">
                            <w:rPr>
                              <w:rFonts w:ascii="Franklin Gothic Demi" w:hAnsi="Franklin Gothic Demi" w:cs="Times New Roman"/>
                              <w:bCs/>
                              <w:sz w:val="18"/>
                            </w:rPr>
                            <w:t xml:space="preserve"> (2021.09</w:t>
                          </w:r>
                          <w:r w:rsidRPr="00630DEB">
                            <w:rPr>
                              <w:rFonts w:ascii="Franklin Gothic Demi" w:hAnsi="Franklin Gothic Demi" w:cs="Times New Roman"/>
                              <w:bCs/>
                              <w:sz w:val="18"/>
                            </w:rPr>
                            <w:t>)</w:t>
                          </w:r>
                          <w:r w:rsidR="00630DEB">
                            <w:rPr>
                              <w:rFonts w:ascii="Franklin Gothic Demi" w:hAnsi="Franklin Gothic Demi" w:cs="Times New Roman"/>
                              <w:bCs/>
                              <w:sz w:val="20"/>
                            </w:rPr>
                            <w:t xml:space="preserve">       </w:t>
                          </w:r>
                        </w:p>
                        <w:p w14:paraId="1930EFF4" w14:textId="260BBDD1" w:rsidR="002970F4" w:rsidRPr="00D25B4A" w:rsidRDefault="002970F4" w:rsidP="002970F4">
                          <w:pPr>
                            <w:rPr>
                              <w:rFonts w:ascii="Franklin Gothic Demi" w:hAnsi="Franklin Gothic Demi" w:cs="Times New Roman"/>
                              <w:bCs/>
                              <w:sz w:val="20"/>
                            </w:rPr>
                          </w:pPr>
                        </w:p>
                        <w:p w14:paraId="7C0C8E4E" w14:textId="1F9C1C18" w:rsidR="002970F4" w:rsidRDefault="002970F4"/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69B952A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-9pt;margin-top:-1.85pt;width:364.5pt;height:110.6pt;z-index:2516689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" stroked="f">
              <v:textbox style="mso-fit-shape-to-text:t">
                <w:txbxContent>
                  <w:p w14:paraId="761BA9BC" w14:textId="7B44FFA9" w:rsidR="00B848D5" w:rsidRPr="00B848D5" w:rsidRDefault="009C1904" w:rsidP="00B848D5">
                    <w:pPr>
                      <w:pStyle w:val="Heading1"/>
                      <w:shd w:val="clear" w:color="auto" w:fill="F9F9F9"/>
                      <w:spacing w:before="0"/>
                      <w:rPr>
                        <w:rFonts w:ascii="Franklin Gothic Medium" w:hAnsi="Franklin Gothic Medium" w:cs="Arial"/>
                        <w:color w:val="auto"/>
                        <w:sz w:val="18"/>
                        <w:szCs w:val="16"/>
                      </w:rPr>
                    </w:pPr>
                    <w:r>
                      <w:rPr>
                        <w:rFonts w:ascii="Franklin Gothic Medium" w:hAnsi="Franklin Gothic Medium" w:cs="Arial"/>
                        <w:b/>
                        <w:bCs/>
                        <w:color w:val="auto"/>
                        <w:sz w:val="18"/>
                        <w:szCs w:val="16"/>
                      </w:rPr>
                      <w:t>Gamma Knife Radiosurgery Frame</w:t>
                    </w:r>
                    <w:r w:rsidR="00B848D5" w:rsidRPr="00B848D5">
                      <w:rPr>
                        <w:rFonts w:ascii="Franklin Gothic Medium" w:hAnsi="Franklin Gothic Medium" w:cs="Arial"/>
                        <w:b/>
                        <w:bCs/>
                        <w:color w:val="auto"/>
                        <w:sz w:val="18"/>
                        <w:szCs w:val="16"/>
                      </w:rPr>
                      <w:t xml:space="preserve"> Based Approach</w:t>
                    </w:r>
                  </w:p>
                  <w:p w14:paraId="7AAC5548" w14:textId="180478CE" w:rsidR="00630DEB" w:rsidRPr="00630DEB" w:rsidRDefault="002970F4" w:rsidP="00630DEB">
                    <w:pPr>
                      <w:tabs>
                        <w:tab w:val="left" w:pos="2520"/>
                        <w:tab w:val="left" w:pos="3870"/>
                        <w:tab w:val="right" w:pos="7290"/>
                      </w:tabs>
                      <w:rPr>
                        <w:rFonts w:ascii="Times New Roman" w:hAnsi="Times New Roman"/>
                        <w:sz w:val="16"/>
                        <w:szCs w:val="16"/>
                      </w:rPr>
                    </w:pPr>
                    <w:r w:rsidRPr="00630DEB">
                      <w:rPr>
                        <w:rFonts w:ascii="Franklin Gothic Demi" w:hAnsi="Franklin Gothic Demi" w:cs="Times New Roman"/>
                        <w:bCs/>
                        <w:sz w:val="18"/>
                      </w:rPr>
                      <w:t xml:space="preserve">PE </w:t>
                    </w:r>
                    <w:r w:rsidR="00225EEC">
                      <w:rPr>
                        <w:rFonts w:ascii="Franklin Gothic Demi" w:hAnsi="Franklin Gothic Demi" w:cs="Times New Roman"/>
                        <w:bCs/>
                        <w:sz w:val="18"/>
                      </w:rPr>
                      <w:t>04</w:t>
                    </w:r>
                    <w:r w:rsidR="009C1904">
                      <w:rPr>
                        <w:rFonts w:ascii="Franklin Gothic Demi" w:hAnsi="Franklin Gothic Demi" w:cs="Times New Roman"/>
                        <w:bCs/>
                        <w:sz w:val="18"/>
                      </w:rPr>
                      <w:t>123</w:t>
                    </w:r>
                    <w:r w:rsidR="00225EEC">
                      <w:rPr>
                        <w:rFonts w:ascii="Franklin Gothic Demi" w:hAnsi="Franklin Gothic Demi" w:cs="Times New Roman"/>
                        <w:bCs/>
                        <w:sz w:val="18"/>
                      </w:rPr>
                      <w:t xml:space="preserve"> (2021.09</w:t>
                    </w:r>
                    <w:r w:rsidRPr="00630DEB">
                      <w:rPr>
                        <w:rFonts w:ascii="Franklin Gothic Demi" w:hAnsi="Franklin Gothic Demi" w:cs="Times New Roman"/>
                        <w:bCs/>
                        <w:sz w:val="18"/>
                      </w:rPr>
                      <w:t>)</w:t>
                    </w:r>
                    <w:r w:rsidR="00630DEB">
                      <w:rPr>
                        <w:rFonts w:ascii="Franklin Gothic Demi" w:hAnsi="Franklin Gothic Demi" w:cs="Times New Roman"/>
                        <w:bCs/>
                        <w:sz w:val="20"/>
                      </w:rPr>
                      <w:t xml:space="preserve">       </w:t>
                    </w:r>
                  </w:p>
                  <w:p w14:paraId="1930EFF4" w14:textId="260BBDD1" w:rsidR="002970F4" w:rsidRPr="00D25B4A" w:rsidRDefault="002970F4" w:rsidP="002970F4">
                    <w:pPr>
                      <w:rPr>
                        <w:rFonts w:ascii="Franklin Gothic Demi" w:hAnsi="Franklin Gothic Demi" w:cs="Times New Roman"/>
                        <w:bCs/>
                        <w:sz w:val="20"/>
                      </w:rPr>
                    </w:pPr>
                  </w:p>
                  <w:p w14:paraId="7C0C8E4E" w14:textId="1F9C1C18" w:rsidR="002970F4" w:rsidRDefault="002970F4"/>
                </w:txbxContent>
              </v:textbox>
              <w10:wrap type="square"/>
            </v:shape>
          </w:pict>
        </mc:Fallback>
      </mc:AlternateContent>
    </w:r>
    <w:sdt>
      <w:sdtPr>
        <w:id w:val="-916792513"/>
        <w:docPartObj>
          <w:docPartGallery w:val="Page Numbers (Bottom of Page)"/>
          <w:docPartUnique/>
        </w:docPartObj>
      </w:sdtPr>
      <w:sdtEndPr/>
      <w:sdtContent>
        <w:sdt>
          <w:sdtPr>
            <w:id w:val="1829402777"/>
            <w:docPartObj>
              <w:docPartGallery w:val="Page Numbers (Top of Page)"/>
              <w:docPartUnique/>
            </w:docPartObj>
          </w:sdtPr>
          <w:sdtEndPr/>
          <w:sdtContent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9C1904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9C1904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F4D2FF" w14:textId="77777777" w:rsidR="00990479" w:rsidRDefault="00990479" w:rsidP="000C1CE0">
      <w:r>
        <w:separator/>
      </w:r>
    </w:p>
  </w:footnote>
  <w:footnote w:type="continuationSeparator" w:id="0">
    <w:p w14:paraId="3235442D" w14:textId="77777777" w:rsidR="00990479" w:rsidRDefault="00990479" w:rsidP="000C1C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77CCA6" w14:textId="74D10E4E" w:rsidR="000C1CE0" w:rsidRDefault="000C1CE0" w:rsidP="00A93488">
    <w:pPr>
      <w:pStyle w:val="Header"/>
      <w:ind w:left="-99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AC3B99" w14:textId="05DD391F" w:rsidR="002970F4" w:rsidRDefault="00982C94">
    <w:pPr>
      <w:pStyle w:val="Header"/>
    </w:pPr>
    <w:r w:rsidRPr="002970F4">
      <w:rPr>
        <w:noProof/>
      </w:rPr>
      <mc:AlternateContent>
        <mc:Choice Requires="wps">
          <w:drawing>
            <wp:anchor distT="45720" distB="45720" distL="114300" distR="114300" simplePos="0" relativeHeight="251666944" behindDoc="0" locked="0" layoutInCell="1" allowOverlap="1" wp14:anchorId="69365FEB" wp14:editId="1FA9EBAD">
              <wp:simplePos x="0" y="0"/>
              <wp:positionH relativeFrom="margin">
                <wp:posOffset>4248150</wp:posOffset>
              </wp:positionH>
              <wp:positionV relativeFrom="paragraph">
                <wp:posOffset>110490</wp:posOffset>
              </wp:positionV>
              <wp:extent cx="2231390" cy="52070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31390" cy="520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31ECA23" w14:textId="77777777" w:rsidR="002970F4" w:rsidRPr="00982C94" w:rsidRDefault="002970F4" w:rsidP="002970F4">
                          <w:pPr>
                            <w:jc w:val="right"/>
                            <w:rPr>
                              <w:rFonts w:ascii="Franklin Gothic Book" w:hAnsi="Franklin Gothic Book"/>
                              <w:b/>
                              <w:sz w:val="32"/>
                            </w:rPr>
                          </w:pPr>
                          <w:r w:rsidRPr="00982C94">
                            <w:rPr>
                              <w:rFonts w:ascii="Franklin Gothic Book" w:hAnsi="Franklin Gothic Book"/>
                              <w:b/>
                              <w:sz w:val="32"/>
                            </w:rPr>
                            <w:t>Patient and Family Education</w:t>
                          </w:r>
                        </w:p>
                        <w:p w14:paraId="1F3D67AD" w14:textId="77777777" w:rsidR="002970F4" w:rsidRDefault="002970F4" w:rsidP="002970F4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9365FE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34.5pt;margin-top:8.7pt;width:175.7pt;height:41pt;z-index:2516669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" filled="f" stroked="f">
              <v:textbox>
                <w:txbxContent>
                  <w:p w14:paraId="131ECA23" w14:textId="77777777" w:rsidR="002970F4" w:rsidRPr="00982C94" w:rsidRDefault="002970F4" w:rsidP="002970F4">
                    <w:pPr>
                      <w:jc w:val="right"/>
                      <w:rPr>
                        <w:rFonts w:ascii="Franklin Gothic Book" w:hAnsi="Franklin Gothic Book"/>
                        <w:b/>
                        <w:sz w:val="32"/>
                      </w:rPr>
                    </w:pPr>
                    <w:r w:rsidRPr="00982C94">
                      <w:rPr>
                        <w:rFonts w:ascii="Franklin Gothic Book" w:hAnsi="Franklin Gothic Book"/>
                        <w:b/>
                        <w:sz w:val="32"/>
                      </w:rPr>
                      <w:t>Patient and Family Education</w:t>
                    </w:r>
                  </w:p>
                  <w:p w14:paraId="1F3D67AD" w14:textId="77777777" w:rsidR="002970F4" w:rsidRDefault="002970F4" w:rsidP="002970F4"/>
                </w:txbxContent>
              </v:textbox>
              <w10:wrap type="square" anchorx="margin"/>
            </v:shape>
          </w:pict>
        </mc:Fallback>
      </mc:AlternateContent>
    </w:r>
    <w:r w:rsidR="00BF42D0">
      <w:rPr>
        <w:noProof/>
      </w:rPr>
      <w:drawing>
        <wp:anchor distT="0" distB="0" distL="114300" distR="114300" simplePos="0" relativeHeight="251673088" behindDoc="0" locked="0" layoutInCell="1" allowOverlap="1" wp14:anchorId="2B137961" wp14:editId="1F9155DB">
          <wp:simplePos x="0" y="0"/>
          <wp:positionH relativeFrom="column">
            <wp:posOffset>-219075</wp:posOffset>
          </wp:positionH>
          <wp:positionV relativeFrom="paragraph">
            <wp:posOffset>184785</wp:posOffset>
          </wp:positionV>
          <wp:extent cx="2609850" cy="389890"/>
          <wp:effectExtent l="0" t="0" r="0" b="0"/>
          <wp:wrapThrough wrapText="bothSides">
            <wp:wrapPolygon edited="0">
              <wp:start x="0" y="0"/>
              <wp:lineTo x="0" y="20052"/>
              <wp:lineTo x="21442" y="20052"/>
              <wp:lineTo x="21442" y="0"/>
              <wp:lineTo x="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09850" cy="3898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6725C">
      <w:rPr>
        <w:noProof/>
      </w:rPr>
      <mc:AlternateContent>
        <mc:Choice Requires="wps">
          <w:drawing>
            <wp:anchor distT="0" distB="0" distL="114300" distR="114300" simplePos="0" relativeHeight="251671040" behindDoc="0" locked="0" layoutInCell="1" allowOverlap="1" wp14:anchorId="4FAB58C8" wp14:editId="6543A43A">
              <wp:simplePos x="0" y="0"/>
              <wp:positionH relativeFrom="column">
                <wp:posOffset>-314325</wp:posOffset>
              </wp:positionH>
              <wp:positionV relativeFrom="paragraph">
                <wp:posOffset>630555</wp:posOffset>
              </wp:positionV>
              <wp:extent cx="6753225" cy="8255"/>
              <wp:effectExtent l="0" t="0" r="28575" b="29845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53225" cy="825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15EA645" id="Straight Connector 4" o:spid="_x0000_s1026" style="position:absolute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4.75pt,49.65pt" to="507pt,5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0066F1"/>
    <w:multiLevelType w:val="hybridMultilevel"/>
    <w:tmpl w:val="0750E1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99025A"/>
    <w:multiLevelType w:val="hybridMultilevel"/>
    <w:tmpl w:val="9E326F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82555B"/>
    <w:multiLevelType w:val="hybridMultilevel"/>
    <w:tmpl w:val="2FC87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E24518"/>
    <w:multiLevelType w:val="hybridMultilevel"/>
    <w:tmpl w:val="C082B5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35702EB"/>
    <w:multiLevelType w:val="hybridMultilevel"/>
    <w:tmpl w:val="F04A1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870D75"/>
    <w:multiLevelType w:val="multilevel"/>
    <w:tmpl w:val="FBBE3B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BFD49BB"/>
    <w:multiLevelType w:val="hybridMultilevel"/>
    <w:tmpl w:val="9E326F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E17A1F"/>
    <w:multiLevelType w:val="hybridMultilevel"/>
    <w:tmpl w:val="91085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E52286"/>
    <w:multiLevelType w:val="hybridMultilevel"/>
    <w:tmpl w:val="022A3E00"/>
    <w:lvl w:ilvl="0" w:tplc="D0AE5F9A">
      <w:start w:val="1"/>
      <w:numFmt w:val="bullet"/>
      <w:pStyle w:val="abullets-firstlevel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19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B1A269B"/>
    <w:multiLevelType w:val="hybridMultilevel"/>
    <w:tmpl w:val="01E86E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DBA54E1"/>
    <w:multiLevelType w:val="hybridMultilevel"/>
    <w:tmpl w:val="F04A1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2F76AD"/>
    <w:multiLevelType w:val="hybridMultilevel"/>
    <w:tmpl w:val="F04A1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CF263B"/>
    <w:multiLevelType w:val="multilevel"/>
    <w:tmpl w:val="D270A1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6517236"/>
    <w:multiLevelType w:val="hybridMultilevel"/>
    <w:tmpl w:val="9B1647EE"/>
    <w:lvl w:ilvl="0" w:tplc="46545F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8307D4"/>
    <w:multiLevelType w:val="hybridMultilevel"/>
    <w:tmpl w:val="F04A1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08524D"/>
    <w:multiLevelType w:val="hybridMultilevel"/>
    <w:tmpl w:val="F04A1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1E678E"/>
    <w:multiLevelType w:val="hybridMultilevel"/>
    <w:tmpl w:val="F04A1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D0076A"/>
    <w:multiLevelType w:val="hybridMultilevel"/>
    <w:tmpl w:val="F04A1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E87318"/>
    <w:multiLevelType w:val="hybridMultilevel"/>
    <w:tmpl w:val="BCC0C9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F0B1162"/>
    <w:multiLevelType w:val="hybridMultilevel"/>
    <w:tmpl w:val="F04A1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5"/>
  </w:num>
  <w:num w:numId="3">
    <w:abstractNumId w:val="10"/>
  </w:num>
  <w:num w:numId="4">
    <w:abstractNumId w:val="6"/>
  </w:num>
  <w:num w:numId="5">
    <w:abstractNumId w:val="13"/>
  </w:num>
  <w:num w:numId="6">
    <w:abstractNumId w:val="19"/>
  </w:num>
  <w:num w:numId="7">
    <w:abstractNumId w:val="11"/>
  </w:num>
  <w:num w:numId="8">
    <w:abstractNumId w:val="4"/>
  </w:num>
  <w:num w:numId="9">
    <w:abstractNumId w:val="15"/>
  </w:num>
  <w:num w:numId="10">
    <w:abstractNumId w:val="17"/>
  </w:num>
  <w:num w:numId="11">
    <w:abstractNumId w:val="16"/>
  </w:num>
  <w:num w:numId="12">
    <w:abstractNumId w:val="1"/>
  </w:num>
  <w:num w:numId="13">
    <w:abstractNumId w:val="14"/>
  </w:num>
  <w:num w:numId="14">
    <w:abstractNumId w:val="3"/>
  </w:num>
  <w:num w:numId="15">
    <w:abstractNumId w:val="2"/>
  </w:num>
  <w:num w:numId="16">
    <w:abstractNumId w:val="9"/>
  </w:num>
  <w:num w:numId="17">
    <w:abstractNumId w:val="18"/>
  </w:num>
  <w:num w:numId="18">
    <w:abstractNumId w:val="7"/>
  </w:num>
  <w:num w:numId="19">
    <w:abstractNumId w:val="8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MjCyMDAwsjQysTRX0lEKTi0uzszPAykwrAUAXx+7piwAAAA="/>
  </w:docVars>
  <w:rsids>
    <w:rsidRoot w:val="000C1CE0"/>
    <w:rsid w:val="00032003"/>
    <w:rsid w:val="0004064A"/>
    <w:rsid w:val="00062438"/>
    <w:rsid w:val="00073A1B"/>
    <w:rsid w:val="00083453"/>
    <w:rsid w:val="0009563E"/>
    <w:rsid w:val="000963B4"/>
    <w:rsid w:val="000B0801"/>
    <w:rsid w:val="000C1CE0"/>
    <w:rsid w:val="000C248F"/>
    <w:rsid w:val="00104038"/>
    <w:rsid w:val="00126B21"/>
    <w:rsid w:val="00147033"/>
    <w:rsid w:val="00195DE5"/>
    <w:rsid w:val="001C3078"/>
    <w:rsid w:val="001E182B"/>
    <w:rsid w:val="00202457"/>
    <w:rsid w:val="00205367"/>
    <w:rsid w:val="002239C2"/>
    <w:rsid w:val="00225EEC"/>
    <w:rsid w:val="002362CE"/>
    <w:rsid w:val="00237836"/>
    <w:rsid w:val="00263066"/>
    <w:rsid w:val="002822B1"/>
    <w:rsid w:val="002970F4"/>
    <w:rsid w:val="002A6C8E"/>
    <w:rsid w:val="002D5031"/>
    <w:rsid w:val="002D6F25"/>
    <w:rsid w:val="00302827"/>
    <w:rsid w:val="00326755"/>
    <w:rsid w:val="00335536"/>
    <w:rsid w:val="00372ADB"/>
    <w:rsid w:val="00396759"/>
    <w:rsid w:val="003A67C2"/>
    <w:rsid w:val="003B74CA"/>
    <w:rsid w:val="003E2C74"/>
    <w:rsid w:val="003F6C05"/>
    <w:rsid w:val="00427F0B"/>
    <w:rsid w:val="00446B09"/>
    <w:rsid w:val="004A7947"/>
    <w:rsid w:val="004C6496"/>
    <w:rsid w:val="004E2074"/>
    <w:rsid w:val="004F661E"/>
    <w:rsid w:val="00523ACD"/>
    <w:rsid w:val="005627AC"/>
    <w:rsid w:val="0057194A"/>
    <w:rsid w:val="005B6798"/>
    <w:rsid w:val="005C27DB"/>
    <w:rsid w:val="005C7022"/>
    <w:rsid w:val="00630DEB"/>
    <w:rsid w:val="006466DB"/>
    <w:rsid w:val="00661D61"/>
    <w:rsid w:val="00675523"/>
    <w:rsid w:val="00680CAA"/>
    <w:rsid w:val="006A0ECB"/>
    <w:rsid w:val="006B3584"/>
    <w:rsid w:val="006B5855"/>
    <w:rsid w:val="006E2F2A"/>
    <w:rsid w:val="007071EF"/>
    <w:rsid w:val="007111AF"/>
    <w:rsid w:val="00713260"/>
    <w:rsid w:val="007A0358"/>
    <w:rsid w:val="007C43EA"/>
    <w:rsid w:val="007D16CC"/>
    <w:rsid w:val="007E05EB"/>
    <w:rsid w:val="00804B10"/>
    <w:rsid w:val="00812083"/>
    <w:rsid w:val="00816DC7"/>
    <w:rsid w:val="00842827"/>
    <w:rsid w:val="00871272"/>
    <w:rsid w:val="00890E8F"/>
    <w:rsid w:val="00891B2A"/>
    <w:rsid w:val="008A277B"/>
    <w:rsid w:val="008C5DB5"/>
    <w:rsid w:val="00930C7D"/>
    <w:rsid w:val="00975D5A"/>
    <w:rsid w:val="00982C94"/>
    <w:rsid w:val="0098418D"/>
    <w:rsid w:val="00990479"/>
    <w:rsid w:val="009A4BD9"/>
    <w:rsid w:val="009B6D80"/>
    <w:rsid w:val="009B7BA5"/>
    <w:rsid w:val="009C1904"/>
    <w:rsid w:val="00A3691C"/>
    <w:rsid w:val="00A45975"/>
    <w:rsid w:val="00A607A9"/>
    <w:rsid w:val="00A665DD"/>
    <w:rsid w:val="00A93488"/>
    <w:rsid w:val="00AA2C45"/>
    <w:rsid w:val="00B25054"/>
    <w:rsid w:val="00B848D5"/>
    <w:rsid w:val="00BC430C"/>
    <w:rsid w:val="00BF42D0"/>
    <w:rsid w:val="00BF5680"/>
    <w:rsid w:val="00BF624C"/>
    <w:rsid w:val="00CB3E5E"/>
    <w:rsid w:val="00CF2625"/>
    <w:rsid w:val="00CF3862"/>
    <w:rsid w:val="00D130FE"/>
    <w:rsid w:val="00D25B4A"/>
    <w:rsid w:val="00D27D7F"/>
    <w:rsid w:val="00D6725C"/>
    <w:rsid w:val="00D75136"/>
    <w:rsid w:val="00D858E2"/>
    <w:rsid w:val="00D90429"/>
    <w:rsid w:val="00DB0C2C"/>
    <w:rsid w:val="00DB2884"/>
    <w:rsid w:val="00DC4130"/>
    <w:rsid w:val="00DD7808"/>
    <w:rsid w:val="00E12E80"/>
    <w:rsid w:val="00E31BFA"/>
    <w:rsid w:val="00E32206"/>
    <w:rsid w:val="00E36DF9"/>
    <w:rsid w:val="00E82F5A"/>
    <w:rsid w:val="00E942C8"/>
    <w:rsid w:val="00EB0B91"/>
    <w:rsid w:val="00EB761B"/>
    <w:rsid w:val="00EC2C8A"/>
    <w:rsid w:val="00EE1F8C"/>
    <w:rsid w:val="00F6623F"/>
    <w:rsid w:val="00FC588F"/>
    <w:rsid w:val="00FC7D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4577"/>
    <o:shapelayout v:ext="edit">
      <o:idmap v:ext="edit" data="1"/>
    </o:shapelayout>
  </w:shapeDefaults>
  <w:decimalSymbol w:val="."/>
  <w:listSeparator w:val=","/>
  <w14:docId w14:val="67BD0886"/>
  <w15:docId w15:val="{BBAE3FC8-3F74-694D-B31F-5DEA235BD1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5EE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396759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1CE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1CE0"/>
  </w:style>
  <w:style w:type="paragraph" w:styleId="Footer">
    <w:name w:val="footer"/>
    <w:basedOn w:val="Normal"/>
    <w:link w:val="FooterChar"/>
    <w:uiPriority w:val="99"/>
    <w:unhideWhenUsed/>
    <w:rsid w:val="000C1C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1CE0"/>
  </w:style>
  <w:style w:type="paragraph" w:customStyle="1" w:styleId="p1">
    <w:name w:val="p1"/>
    <w:basedOn w:val="Normal"/>
    <w:rsid w:val="0009563E"/>
    <w:pPr>
      <w:spacing w:before="36"/>
    </w:pPr>
    <w:rPr>
      <w:rFonts w:ascii="ITC Franklin Gothic" w:hAnsi="ITC Franklin Gothic" w:cs="Times New Roman"/>
      <w:color w:val="01147E"/>
      <w:sz w:val="17"/>
      <w:szCs w:val="17"/>
    </w:rPr>
  </w:style>
  <w:style w:type="character" w:customStyle="1" w:styleId="s1">
    <w:name w:val="s1"/>
    <w:basedOn w:val="DefaultParagraphFont"/>
    <w:rsid w:val="0009563E"/>
  </w:style>
  <w:style w:type="character" w:customStyle="1" w:styleId="Heading3Char">
    <w:name w:val="Heading 3 Char"/>
    <w:basedOn w:val="DefaultParagraphFont"/>
    <w:link w:val="Heading3"/>
    <w:uiPriority w:val="9"/>
    <w:rsid w:val="00396759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39675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396759"/>
    <w:rPr>
      <w:b/>
      <w:bCs/>
    </w:rPr>
  </w:style>
  <w:style w:type="character" w:customStyle="1" w:styleId="p">
    <w:name w:val="p"/>
    <w:basedOn w:val="DefaultParagraphFont"/>
    <w:rsid w:val="00396759"/>
  </w:style>
  <w:style w:type="paragraph" w:customStyle="1" w:styleId="s3">
    <w:name w:val="s3"/>
    <w:basedOn w:val="Normal"/>
    <w:rsid w:val="0039675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649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6496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2970F4"/>
    <w:rPr>
      <w:color w:val="808080"/>
    </w:rPr>
  </w:style>
  <w:style w:type="character" w:styleId="Hyperlink">
    <w:name w:val="Hyperlink"/>
    <w:basedOn w:val="DefaultParagraphFont"/>
    <w:uiPriority w:val="99"/>
    <w:semiHidden/>
    <w:unhideWhenUsed/>
    <w:rsid w:val="00D6725C"/>
    <w:rPr>
      <w:color w:val="0000FF"/>
      <w:u w:val="single"/>
    </w:rPr>
  </w:style>
  <w:style w:type="paragraph" w:customStyle="1" w:styleId="aBody">
    <w:name w:val="a. Body"/>
    <w:basedOn w:val="Normal"/>
    <w:link w:val="aBodyCharChar"/>
    <w:rsid w:val="00804B10"/>
    <w:rPr>
      <w:rFonts w:ascii="Verdana" w:eastAsia="Times New Roman" w:hAnsi="Verdana" w:cs="Times New Roman"/>
      <w:sz w:val="20"/>
    </w:rPr>
  </w:style>
  <w:style w:type="character" w:customStyle="1" w:styleId="aBodyCharChar">
    <w:name w:val="a. Body Char Char"/>
    <w:link w:val="aBody"/>
    <w:rsid w:val="00804B10"/>
    <w:rPr>
      <w:rFonts w:ascii="Verdana" w:eastAsia="Times New Roman" w:hAnsi="Verdana" w:cs="Times New Roman"/>
      <w:sz w:val="20"/>
    </w:rPr>
  </w:style>
  <w:style w:type="paragraph" w:customStyle="1" w:styleId="abullets-firstlevel">
    <w:name w:val="a. bullets - first level"/>
    <w:basedOn w:val="aBody"/>
    <w:rsid w:val="00804B10"/>
    <w:pPr>
      <w:numPr>
        <w:numId w:val="19"/>
      </w:numPr>
      <w:tabs>
        <w:tab w:val="left" w:pos="1440"/>
      </w:tabs>
      <w:spacing w:before="120"/>
    </w:pPr>
    <w:rPr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225EE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B848D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01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8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0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1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5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9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0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0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tbF_yfsI8C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 (1).xsl" StyleName="APA" Version="6"/>
</file>

<file path=customXml/itemProps1.xml><?xml version="1.0" encoding="utf-8"?>
<ds:datastoreItem xmlns:ds="http://schemas.openxmlformats.org/officeDocument/2006/customXml" ds:itemID="{E1480402-20F3-49AD-AC94-E4675658C2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</Words>
  <Characters>10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ys, Lori A *HS</cp:lastModifiedBy>
  <cp:revision>2</cp:revision>
  <cp:lastPrinted>2019-09-12T15:30:00Z</cp:lastPrinted>
  <dcterms:created xsi:type="dcterms:W3CDTF">2021-09-28T16:42:00Z</dcterms:created>
  <dcterms:modified xsi:type="dcterms:W3CDTF">2021-09-28T16:42:00Z</dcterms:modified>
</cp:coreProperties>
</file>